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94F61B" w14:textId="77777777" w:rsidR="00843C6A" w:rsidRDefault="00E162C3">
      <w:pPr>
        <w:pStyle w:val="Title"/>
      </w:pPr>
      <w:bookmarkStart w:id="0" w:name="_GoBack"/>
      <w:bookmarkEnd w:id="0"/>
      <w:r>
        <w:t>MassDEP Stream IBI Summary Report</w:t>
      </w:r>
    </w:p>
    <w:p w14:paraId="3694F61C" w14:textId="77777777" w:rsidR="00843C6A" w:rsidRDefault="00E162C3">
      <w:pPr>
        <w:pStyle w:val="Subtitle"/>
      </w:pPr>
      <w:r>
        <w:t>Metric Scores and Values</w:t>
      </w:r>
    </w:p>
    <w:p w14:paraId="3694F61D" w14:textId="77777777" w:rsidR="00843C6A" w:rsidRDefault="00E162C3">
      <w:pPr>
        <w:pStyle w:val="Author"/>
      </w:pPr>
      <w:r>
        <w:t>BEN.BLOCK</w:t>
      </w:r>
    </w:p>
    <w:p w14:paraId="3694F61E" w14:textId="77777777" w:rsidR="00843C6A" w:rsidRDefault="00E162C3">
      <w:pPr>
        <w:pStyle w:val="Date"/>
      </w:pPr>
      <w:r>
        <w:t>2020-09-24 09:33:3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9947596"/>
        <w:docPartObj>
          <w:docPartGallery w:val="Table of Contents"/>
          <w:docPartUnique/>
        </w:docPartObj>
      </w:sdtPr>
      <w:sdtEndPr/>
      <w:sdtContent>
        <w:p w14:paraId="3694F61F" w14:textId="77777777" w:rsidR="00843C6A" w:rsidRDefault="00E162C3">
          <w:pPr>
            <w:pStyle w:val="TOCHeading"/>
          </w:pPr>
          <w:r>
            <w:t>Table of Contents</w:t>
          </w:r>
        </w:p>
        <w:p w14:paraId="5E37E30F" w14:textId="3CB3C19A" w:rsidR="004A5944" w:rsidRDefault="00E162C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A5944">
            <w:fldChar w:fldCharType="separate"/>
          </w:r>
          <w:hyperlink w:anchor="_Toc51832465" w:history="1">
            <w:r w:rsidR="004A5944" w:rsidRPr="007B25F0">
              <w:rPr>
                <w:rStyle w:val="Hyperlink"/>
                <w:noProof/>
              </w:rPr>
              <w:t>INTRODUCTION</w:t>
            </w:r>
            <w:r w:rsidR="004A5944">
              <w:rPr>
                <w:noProof/>
                <w:webHidden/>
              </w:rPr>
              <w:tab/>
            </w:r>
            <w:r w:rsidR="004A5944">
              <w:rPr>
                <w:noProof/>
                <w:webHidden/>
              </w:rPr>
              <w:fldChar w:fldCharType="begin"/>
            </w:r>
            <w:r w:rsidR="004A5944">
              <w:rPr>
                <w:noProof/>
                <w:webHidden/>
              </w:rPr>
              <w:instrText xml:space="preserve"> PAGEREF _Toc51832465 \h </w:instrText>
            </w:r>
            <w:r w:rsidR="004A5944">
              <w:rPr>
                <w:noProof/>
                <w:webHidden/>
              </w:rPr>
            </w:r>
            <w:r w:rsidR="004A5944">
              <w:rPr>
                <w:noProof/>
                <w:webHidden/>
              </w:rPr>
              <w:fldChar w:fldCharType="separate"/>
            </w:r>
            <w:r w:rsidR="004A5944">
              <w:rPr>
                <w:noProof/>
                <w:webHidden/>
              </w:rPr>
              <w:t>1</w:t>
            </w:r>
            <w:r w:rsidR="004A5944">
              <w:rPr>
                <w:noProof/>
                <w:webHidden/>
              </w:rPr>
              <w:fldChar w:fldCharType="end"/>
            </w:r>
          </w:hyperlink>
        </w:p>
        <w:p w14:paraId="210EA3C6" w14:textId="4D841CF1" w:rsidR="004A5944" w:rsidRDefault="004A594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832466" w:history="1">
            <w:r w:rsidRPr="007B25F0">
              <w:rPr>
                <w:rStyle w:val="Hyperlink"/>
                <w:noProof/>
              </w:rPr>
              <w:t>DATA FILE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D96EE" w14:textId="135DD10E" w:rsidR="004A5944" w:rsidRDefault="004A594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832467" w:history="1">
            <w:r w:rsidRPr="007B25F0">
              <w:rPr>
                <w:rStyle w:val="Hyperlink"/>
                <w:noProof/>
              </w:rPr>
              <w:t>SUMMARY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4048D" w14:textId="03305367" w:rsidR="004A5944" w:rsidRDefault="004A594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832468" w:history="1">
            <w:r w:rsidRPr="007B25F0">
              <w:rPr>
                <w:rStyle w:val="Hyperlink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F51C4" w14:textId="5805609F" w:rsidR="004A5944" w:rsidRDefault="004A594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832469" w:history="1">
            <w:r w:rsidRPr="007B25F0">
              <w:rPr>
                <w:rStyle w:val="Hyperlink"/>
                <w:noProof/>
              </w:rPr>
              <w:t>Map of Sites in Massachuset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09D0D" w14:textId="62139362" w:rsidR="004A5944" w:rsidRDefault="004A594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832470" w:history="1">
            <w:r w:rsidRPr="007B25F0">
              <w:rPr>
                <w:rStyle w:val="Hyperlink"/>
                <w:noProof/>
              </w:rPr>
              <w:t>Overall Index Scores by Index Reg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5D531" w14:textId="1B68EE8C" w:rsidR="004A5944" w:rsidRDefault="004A594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832471" w:history="1">
            <w:r w:rsidRPr="007B25F0">
              <w:rPr>
                <w:rStyle w:val="Hyperlink"/>
                <w:noProof/>
              </w:rPr>
              <w:t>Metric Values Distribution by Index Reg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067A2" w14:textId="13C83028" w:rsidR="004A5944" w:rsidRDefault="004A594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832472" w:history="1">
            <w:r w:rsidRPr="007B25F0">
              <w:rPr>
                <w:rStyle w:val="Hyperlink"/>
                <w:noProof/>
              </w:rPr>
              <w:t>Metric Scores Distribution by Index Reg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32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4F620" w14:textId="4994797C" w:rsidR="00843C6A" w:rsidRDefault="00E162C3">
          <w:r>
            <w:fldChar w:fldCharType="end"/>
          </w:r>
        </w:p>
      </w:sdtContent>
    </w:sdt>
    <w:p w14:paraId="3694F621" w14:textId="77777777" w:rsidR="00843C6A" w:rsidRDefault="00E162C3">
      <w:pPr>
        <w:pStyle w:val="Heading1"/>
      </w:pPr>
      <w:bookmarkStart w:id="1" w:name="introduction"/>
      <w:bookmarkStart w:id="2" w:name="_Toc51832465"/>
      <w:r>
        <w:t>INTRODUCTION</w:t>
      </w:r>
      <w:bookmarkEnd w:id="1"/>
      <w:bookmarkEnd w:id="2"/>
    </w:p>
    <w:p w14:paraId="3694F622" w14:textId="77777777" w:rsidR="00843C6A" w:rsidRDefault="00E162C3">
      <w:pPr>
        <w:pStyle w:val="FirstParagraph"/>
      </w:pPr>
      <w:r>
        <w:t>The following document is dynamic - it changes depending on the data input into the Mass DEP R Shiny Application.</w:t>
      </w:r>
    </w:p>
    <w:p w14:paraId="3694F623" w14:textId="77777777" w:rsidR="00843C6A" w:rsidRDefault="00E162C3">
      <w:pPr>
        <w:pStyle w:val="BodyText"/>
      </w:pPr>
      <w:r>
        <w:t>Please refer to the “Data File Information” section for general properties of the input dataset used to genereate this report.</w:t>
      </w:r>
    </w:p>
    <w:p w14:paraId="3694F624" w14:textId="77777777" w:rsidR="00843C6A" w:rsidRDefault="00E162C3">
      <w:pPr>
        <w:pStyle w:val="BodyText"/>
      </w:pPr>
      <w:r>
        <w:t>Histograms in t</w:t>
      </w:r>
      <w:r>
        <w:t>he “Plots” section will change depending on the input dataset.</w:t>
      </w:r>
    </w:p>
    <w:p w14:paraId="3694F625" w14:textId="77777777" w:rsidR="00843C6A" w:rsidRDefault="00E162C3">
      <w:pPr>
        <w:pStyle w:val="Heading1"/>
      </w:pPr>
      <w:bookmarkStart w:id="3" w:name="data-file-information"/>
      <w:bookmarkStart w:id="4" w:name="_Toc51832466"/>
      <w:r>
        <w:t>DATA FILE INFORMATION</w:t>
      </w:r>
      <w:bookmarkEnd w:id="3"/>
      <w:bookmarkEnd w:id="4"/>
    </w:p>
    <w:p w14:paraId="3694F626" w14:textId="77777777" w:rsidR="00843C6A" w:rsidRDefault="00E162C3">
      <w:pPr>
        <w:pStyle w:val="FirstParagraph"/>
      </w:pPr>
      <w:r>
        <w:rPr>
          <w:b/>
        </w:rPr>
        <w:t>Report Date:</w:t>
      </w:r>
      <w:r>
        <w:t xml:space="preserve"> 2020-09-24 09:33:30</w:t>
      </w:r>
    </w:p>
    <w:p w14:paraId="3694F627" w14:textId="77777777" w:rsidR="00843C6A" w:rsidRDefault="00E162C3">
      <w:pPr>
        <w:pStyle w:val="BodyText"/>
      </w:pPr>
      <w:r>
        <w:rPr>
          <w:b/>
        </w:rPr>
        <w:t>Generated By:</w:t>
      </w:r>
      <w:r>
        <w:t xml:space="preserve"> BEN.BLOCK</w:t>
      </w:r>
    </w:p>
    <w:p w14:paraId="3694F628" w14:textId="77777777" w:rsidR="00843C6A" w:rsidRDefault="00E162C3">
      <w:pPr>
        <w:pStyle w:val="BodyText"/>
      </w:pPr>
      <w:r>
        <w:rPr>
          <w:b/>
        </w:rPr>
        <w:t>Number of Records:</w:t>
      </w:r>
      <w:r>
        <w:t xml:space="preserve"> 444</w:t>
      </w:r>
    </w:p>
    <w:p w14:paraId="3694F629" w14:textId="77777777" w:rsidR="00843C6A" w:rsidRDefault="00E162C3">
      <w:pPr>
        <w:pStyle w:val="BodyText"/>
      </w:pPr>
      <w:r>
        <w:rPr>
          <w:b/>
        </w:rPr>
        <w:t>Period of Record:</w:t>
      </w:r>
      <w:r>
        <w:t xml:space="preserve"> 7/10/2006 to 9/9/2008</w:t>
      </w:r>
    </w:p>
    <w:p w14:paraId="3694F62A" w14:textId="77777777" w:rsidR="00843C6A" w:rsidRDefault="00E162C3">
      <w:pPr>
        <w:pStyle w:val="Heading1"/>
      </w:pPr>
      <w:bookmarkStart w:id="5" w:name="summary-tables"/>
      <w:bookmarkStart w:id="6" w:name="_Toc51832467"/>
      <w:r>
        <w:t>SUMMARY TABLES</w:t>
      </w:r>
      <w:bookmarkEnd w:id="5"/>
      <w:bookmarkEnd w:id="6"/>
    </w:p>
    <w:p w14:paraId="3694F62B" w14:textId="77777777" w:rsidR="00843C6A" w:rsidRDefault="00E162C3">
      <w:pPr>
        <w:pStyle w:val="FirstParagraph"/>
      </w:pPr>
      <w:r>
        <w:t xml:space="preserve">The tables below summarize the data </w:t>
      </w:r>
      <w:r>
        <w:t>that were input into the shiny app.</w:t>
      </w:r>
    </w:p>
    <w:p w14:paraId="3694F62C" w14:textId="77777777" w:rsidR="00843C6A" w:rsidRDefault="00E162C3">
      <w:pPr>
        <w:pStyle w:val="TableCaption"/>
      </w:pPr>
      <w:r>
        <w:t>Number of sites by Index Narrative and Index Reg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38"/>
        <w:gridCol w:w="1483"/>
        <w:gridCol w:w="2177"/>
      </w:tblGrid>
      <w:tr w:rsidR="00843C6A" w14:paraId="3694F63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4F62D" w14:textId="77777777" w:rsidR="00843C6A" w:rsidRDefault="00E162C3">
            <w:pPr>
              <w:pStyle w:val="Compact"/>
            </w:pPr>
            <w:r>
              <w:t>Index Narrativ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4F62E" w14:textId="77777777" w:rsidR="00843C6A" w:rsidRDefault="00E162C3">
            <w:pPr>
              <w:pStyle w:val="Compact"/>
              <w:jc w:val="right"/>
            </w:pPr>
            <w:r>
              <w:t>Central Hil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4F62F" w14:textId="77777777" w:rsidR="00843C6A" w:rsidRDefault="00E162C3">
            <w:pPr>
              <w:pStyle w:val="Compact"/>
              <w:jc w:val="right"/>
            </w:pPr>
            <w:r>
              <w:t>Western Highlands</w:t>
            </w:r>
          </w:p>
        </w:tc>
      </w:tr>
      <w:tr w:rsidR="00843C6A" w14:paraId="3694F634" w14:textId="77777777">
        <w:tc>
          <w:tcPr>
            <w:tcW w:w="0" w:type="auto"/>
          </w:tcPr>
          <w:p w14:paraId="3694F631" w14:textId="77777777" w:rsidR="00843C6A" w:rsidRDefault="00E162C3">
            <w:pPr>
              <w:pStyle w:val="Compact"/>
            </w:pPr>
            <w:r>
              <w:t>Exceptional</w:t>
            </w:r>
          </w:p>
        </w:tc>
        <w:tc>
          <w:tcPr>
            <w:tcW w:w="0" w:type="auto"/>
          </w:tcPr>
          <w:p w14:paraId="3694F632" w14:textId="77777777" w:rsidR="00843C6A" w:rsidRDefault="00E162C3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3694F633" w14:textId="77777777" w:rsidR="00843C6A" w:rsidRDefault="00E162C3">
            <w:pPr>
              <w:pStyle w:val="Compact"/>
              <w:jc w:val="right"/>
            </w:pPr>
            <w:r>
              <w:t>22</w:t>
            </w:r>
          </w:p>
        </w:tc>
      </w:tr>
      <w:tr w:rsidR="00843C6A" w14:paraId="3694F638" w14:textId="77777777">
        <w:tc>
          <w:tcPr>
            <w:tcW w:w="0" w:type="auto"/>
          </w:tcPr>
          <w:p w14:paraId="3694F635" w14:textId="77777777" w:rsidR="00843C6A" w:rsidRDefault="00E162C3">
            <w:pPr>
              <w:pStyle w:val="Compact"/>
            </w:pPr>
            <w:r>
              <w:t>Moderately Degraded</w:t>
            </w:r>
          </w:p>
        </w:tc>
        <w:tc>
          <w:tcPr>
            <w:tcW w:w="0" w:type="auto"/>
          </w:tcPr>
          <w:p w14:paraId="3694F636" w14:textId="77777777" w:rsidR="00843C6A" w:rsidRDefault="00E162C3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3694F637" w14:textId="77777777" w:rsidR="00843C6A" w:rsidRDefault="00E162C3">
            <w:pPr>
              <w:pStyle w:val="Compact"/>
              <w:jc w:val="right"/>
            </w:pPr>
            <w:r>
              <w:t>69</w:t>
            </w:r>
          </w:p>
        </w:tc>
      </w:tr>
      <w:tr w:rsidR="00843C6A" w14:paraId="3694F63C" w14:textId="77777777">
        <w:tc>
          <w:tcPr>
            <w:tcW w:w="0" w:type="auto"/>
          </w:tcPr>
          <w:p w14:paraId="3694F639" w14:textId="77777777" w:rsidR="00843C6A" w:rsidRDefault="00E162C3">
            <w:pPr>
              <w:pStyle w:val="Compact"/>
            </w:pPr>
            <w:r>
              <w:t>Satisfactory</w:t>
            </w:r>
          </w:p>
        </w:tc>
        <w:tc>
          <w:tcPr>
            <w:tcW w:w="0" w:type="auto"/>
          </w:tcPr>
          <w:p w14:paraId="3694F63A" w14:textId="77777777" w:rsidR="00843C6A" w:rsidRDefault="00E162C3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14:paraId="3694F63B" w14:textId="77777777" w:rsidR="00843C6A" w:rsidRDefault="00E162C3">
            <w:pPr>
              <w:pStyle w:val="Compact"/>
              <w:jc w:val="right"/>
            </w:pPr>
            <w:r>
              <w:t>62</w:t>
            </w:r>
          </w:p>
        </w:tc>
      </w:tr>
      <w:tr w:rsidR="00843C6A" w14:paraId="3694F640" w14:textId="77777777">
        <w:tc>
          <w:tcPr>
            <w:tcW w:w="0" w:type="auto"/>
          </w:tcPr>
          <w:p w14:paraId="3694F63D" w14:textId="77777777" w:rsidR="00843C6A" w:rsidRDefault="00E162C3">
            <w:pPr>
              <w:pStyle w:val="Compact"/>
            </w:pPr>
            <w:r>
              <w:t>Severely Degraded</w:t>
            </w:r>
          </w:p>
        </w:tc>
        <w:tc>
          <w:tcPr>
            <w:tcW w:w="0" w:type="auto"/>
          </w:tcPr>
          <w:p w14:paraId="3694F63E" w14:textId="77777777" w:rsidR="00843C6A" w:rsidRDefault="00E162C3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3694F63F" w14:textId="77777777" w:rsidR="00843C6A" w:rsidRDefault="00E162C3">
            <w:pPr>
              <w:pStyle w:val="Compact"/>
              <w:jc w:val="right"/>
            </w:pPr>
            <w:r>
              <w:t>17</w:t>
            </w:r>
          </w:p>
        </w:tc>
      </w:tr>
    </w:tbl>
    <w:p w14:paraId="3694F641" w14:textId="77777777" w:rsidR="00843C6A" w:rsidRDefault="00E162C3">
      <w:pPr>
        <w:pStyle w:val="TableCaption"/>
      </w:pPr>
      <w:r>
        <w:t>Index scores summary statistics by Index Reg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10"/>
        <w:gridCol w:w="615"/>
        <w:gridCol w:w="664"/>
        <w:gridCol w:w="664"/>
        <w:gridCol w:w="664"/>
        <w:gridCol w:w="664"/>
        <w:gridCol w:w="664"/>
      </w:tblGrid>
      <w:tr w:rsidR="00843C6A" w14:paraId="3694F64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4F642" w14:textId="77777777" w:rsidR="00843C6A" w:rsidRDefault="00E162C3">
            <w:pPr>
              <w:pStyle w:val="Compact"/>
            </w:pPr>
            <w:r>
              <w:t>INDEX_REG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4F643" w14:textId="77777777" w:rsidR="00843C6A" w:rsidRDefault="00E162C3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4F644" w14:textId="77777777" w:rsidR="00843C6A" w:rsidRDefault="00E162C3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4F645" w14:textId="77777777" w:rsidR="00843C6A" w:rsidRDefault="00E162C3">
            <w:pPr>
              <w:pStyle w:val="Compact"/>
              <w:jc w:val="right"/>
            </w:pPr>
            <w:r>
              <w:t>q2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4F646" w14:textId="77777777" w:rsidR="00843C6A" w:rsidRDefault="00E162C3">
            <w:pPr>
              <w:pStyle w:val="Compact"/>
              <w:jc w:val="right"/>
            </w:pPr>
            <w:r>
              <w:t>M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4F647" w14:textId="77777777" w:rsidR="00843C6A" w:rsidRDefault="00E162C3">
            <w:pPr>
              <w:pStyle w:val="Compact"/>
              <w:jc w:val="right"/>
            </w:pPr>
            <w:r>
              <w:t>q7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94F648" w14:textId="77777777" w:rsidR="00843C6A" w:rsidRDefault="00E162C3">
            <w:pPr>
              <w:pStyle w:val="Compact"/>
              <w:jc w:val="right"/>
            </w:pPr>
            <w:r>
              <w:t>Max</w:t>
            </w:r>
          </w:p>
        </w:tc>
      </w:tr>
      <w:tr w:rsidR="00843C6A" w14:paraId="3694F651" w14:textId="77777777">
        <w:tc>
          <w:tcPr>
            <w:tcW w:w="0" w:type="auto"/>
          </w:tcPr>
          <w:p w14:paraId="3694F64A" w14:textId="77777777" w:rsidR="00843C6A" w:rsidRDefault="00E162C3">
            <w:pPr>
              <w:pStyle w:val="Compact"/>
            </w:pPr>
            <w:r>
              <w:t>CENTRALHILLS</w:t>
            </w:r>
          </w:p>
        </w:tc>
        <w:tc>
          <w:tcPr>
            <w:tcW w:w="0" w:type="auto"/>
          </w:tcPr>
          <w:p w14:paraId="3694F64B" w14:textId="77777777" w:rsidR="00843C6A" w:rsidRDefault="00E162C3">
            <w:pPr>
              <w:pStyle w:val="Compact"/>
              <w:jc w:val="right"/>
            </w:pPr>
            <w:r>
              <w:t>274</w:t>
            </w:r>
          </w:p>
        </w:tc>
        <w:tc>
          <w:tcPr>
            <w:tcW w:w="0" w:type="auto"/>
          </w:tcPr>
          <w:p w14:paraId="3694F64C" w14:textId="77777777" w:rsidR="00843C6A" w:rsidRDefault="00E162C3">
            <w:pPr>
              <w:pStyle w:val="Compact"/>
              <w:jc w:val="right"/>
            </w:pPr>
            <w:r>
              <w:t>7.7</w:t>
            </w:r>
          </w:p>
        </w:tc>
        <w:tc>
          <w:tcPr>
            <w:tcW w:w="0" w:type="auto"/>
          </w:tcPr>
          <w:p w14:paraId="3694F64D" w14:textId="77777777" w:rsidR="00843C6A" w:rsidRDefault="00E162C3">
            <w:pPr>
              <w:pStyle w:val="Compact"/>
              <w:jc w:val="right"/>
            </w:pPr>
            <w:r>
              <w:t>36.3</w:t>
            </w:r>
          </w:p>
        </w:tc>
        <w:tc>
          <w:tcPr>
            <w:tcW w:w="0" w:type="auto"/>
          </w:tcPr>
          <w:p w14:paraId="3694F64E" w14:textId="77777777" w:rsidR="00843C6A" w:rsidRDefault="00E162C3">
            <w:pPr>
              <w:pStyle w:val="Compact"/>
              <w:jc w:val="right"/>
            </w:pPr>
            <w:r>
              <w:t>49.9</w:t>
            </w:r>
          </w:p>
        </w:tc>
        <w:tc>
          <w:tcPr>
            <w:tcW w:w="0" w:type="auto"/>
          </w:tcPr>
          <w:p w14:paraId="3694F64F" w14:textId="77777777" w:rsidR="00843C6A" w:rsidRDefault="00E162C3">
            <w:pPr>
              <w:pStyle w:val="Compact"/>
              <w:jc w:val="right"/>
            </w:pPr>
            <w:r>
              <w:t>64.8</w:t>
            </w:r>
          </w:p>
        </w:tc>
        <w:tc>
          <w:tcPr>
            <w:tcW w:w="0" w:type="auto"/>
          </w:tcPr>
          <w:p w14:paraId="3694F650" w14:textId="77777777" w:rsidR="00843C6A" w:rsidRDefault="00E162C3">
            <w:pPr>
              <w:pStyle w:val="Compact"/>
              <w:jc w:val="right"/>
            </w:pPr>
            <w:r>
              <w:t>90.6</w:t>
            </w:r>
          </w:p>
        </w:tc>
      </w:tr>
      <w:tr w:rsidR="00843C6A" w14:paraId="3694F659" w14:textId="77777777">
        <w:tc>
          <w:tcPr>
            <w:tcW w:w="0" w:type="auto"/>
          </w:tcPr>
          <w:p w14:paraId="3694F652" w14:textId="77777777" w:rsidR="00843C6A" w:rsidRDefault="00E162C3">
            <w:pPr>
              <w:pStyle w:val="Compact"/>
            </w:pPr>
            <w:r>
              <w:t>WESTHIGHLANDS</w:t>
            </w:r>
          </w:p>
        </w:tc>
        <w:tc>
          <w:tcPr>
            <w:tcW w:w="0" w:type="auto"/>
          </w:tcPr>
          <w:p w14:paraId="3694F653" w14:textId="77777777" w:rsidR="00843C6A" w:rsidRDefault="00E162C3">
            <w:pPr>
              <w:pStyle w:val="Compact"/>
              <w:jc w:val="right"/>
            </w:pPr>
            <w:r>
              <w:t>170</w:t>
            </w:r>
          </w:p>
        </w:tc>
        <w:tc>
          <w:tcPr>
            <w:tcW w:w="0" w:type="auto"/>
          </w:tcPr>
          <w:p w14:paraId="3694F654" w14:textId="77777777" w:rsidR="00843C6A" w:rsidRDefault="00E162C3">
            <w:pPr>
              <w:pStyle w:val="Compact"/>
              <w:jc w:val="right"/>
            </w:pPr>
            <w:r>
              <w:t>12.7</w:t>
            </w:r>
          </w:p>
        </w:tc>
        <w:tc>
          <w:tcPr>
            <w:tcW w:w="0" w:type="auto"/>
          </w:tcPr>
          <w:p w14:paraId="3694F655" w14:textId="77777777" w:rsidR="00843C6A" w:rsidRDefault="00E162C3">
            <w:pPr>
              <w:pStyle w:val="Compact"/>
              <w:jc w:val="right"/>
            </w:pPr>
            <w:r>
              <w:t>44.9</w:t>
            </w:r>
          </w:p>
        </w:tc>
        <w:tc>
          <w:tcPr>
            <w:tcW w:w="0" w:type="auto"/>
          </w:tcPr>
          <w:p w14:paraId="3694F656" w14:textId="77777777" w:rsidR="00843C6A" w:rsidRDefault="00E162C3">
            <w:pPr>
              <w:pStyle w:val="Compact"/>
              <w:jc w:val="right"/>
            </w:pPr>
            <w:r>
              <w:t>54.7</w:t>
            </w:r>
          </w:p>
        </w:tc>
        <w:tc>
          <w:tcPr>
            <w:tcW w:w="0" w:type="auto"/>
          </w:tcPr>
          <w:p w14:paraId="3694F657" w14:textId="77777777" w:rsidR="00843C6A" w:rsidRDefault="00E162C3">
            <w:pPr>
              <w:pStyle w:val="Compact"/>
              <w:jc w:val="right"/>
            </w:pPr>
            <w:r>
              <w:t>65.9</w:t>
            </w:r>
          </w:p>
        </w:tc>
        <w:tc>
          <w:tcPr>
            <w:tcW w:w="0" w:type="auto"/>
          </w:tcPr>
          <w:p w14:paraId="3694F658" w14:textId="77777777" w:rsidR="00843C6A" w:rsidRDefault="00E162C3">
            <w:pPr>
              <w:pStyle w:val="Compact"/>
              <w:jc w:val="right"/>
            </w:pPr>
            <w:r>
              <w:t>92.9</w:t>
            </w:r>
          </w:p>
        </w:tc>
      </w:tr>
    </w:tbl>
    <w:p w14:paraId="3694F65A" w14:textId="77777777" w:rsidR="00843C6A" w:rsidRDefault="00E162C3">
      <w:pPr>
        <w:pStyle w:val="Heading1"/>
      </w:pPr>
      <w:bookmarkStart w:id="7" w:name="plots"/>
      <w:bookmarkStart w:id="8" w:name="_Toc51832468"/>
      <w:r>
        <w:t>PLOTS</w:t>
      </w:r>
      <w:bookmarkEnd w:id="7"/>
      <w:bookmarkEnd w:id="8"/>
    </w:p>
    <w:p w14:paraId="3694F65B" w14:textId="77777777" w:rsidR="00843C6A" w:rsidRDefault="00E162C3">
      <w:pPr>
        <w:pStyle w:val="Heading2"/>
      </w:pPr>
      <w:bookmarkStart w:id="9" w:name="map-of-sites-in-massachusetts"/>
      <w:bookmarkStart w:id="10" w:name="_Toc51832469"/>
      <w:r>
        <w:t>Map of Sites in Massachusetts</w:t>
      </w:r>
      <w:bookmarkEnd w:id="9"/>
      <w:bookmarkEnd w:id="10"/>
    </w:p>
    <w:p w14:paraId="3694F65C" w14:textId="77777777" w:rsidR="00843C6A" w:rsidRDefault="00E162C3">
      <w:pPr>
        <w:pStyle w:val="FirstParagraph"/>
      </w:pPr>
      <w:r>
        <w:t xml:space="preserve">These are the sites that have been input into the R shiny application. </w:t>
      </w:r>
      <w:r>
        <w:rPr>
          <w:noProof/>
        </w:rPr>
        <w:drawing>
          <wp:inline distT="0" distB="0" distL="0" distR="0" wp14:anchorId="3694F663" wp14:editId="3694F66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Site_Ma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4F65D" w14:textId="77777777" w:rsidR="00843C6A" w:rsidRDefault="00E162C3">
      <w:pPr>
        <w:pStyle w:val="Heading2"/>
      </w:pPr>
      <w:bookmarkStart w:id="11" w:name="overall-index-scores-by-index-region"/>
      <w:bookmarkStart w:id="12" w:name="_Toc51832470"/>
      <w:r>
        <w:t>Overall Index Scores by Index Region</w:t>
      </w:r>
      <w:bookmarkEnd w:id="11"/>
      <w:bookmarkEnd w:id="12"/>
    </w:p>
    <w:p w14:paraId="3694F65E" w14:textId="77777777" w:rsidR="00843C6A" w:rsidRDefault="00E162C3">
      <w:pPr>
        <w:pStyle w:val="FirstParagraph"/>
      </w:pPr>
      <w:r>
        <w:rPr>
          <w:noProof/>
        </w:rPr>
        <w:drawing>
          <wp:inline distT="0" distB="0" distL="0" distR="0" wp14:anchorId="3694F665" wp14:editId="3694F66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Index_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4F65F" w14:textId="77777777" w:rsidR="00843C6A" w:rsidRDefault="00E162C3">
      <w:pPr>
        <w:pStyle w:val="Heading2"/>
      </w:pPr>
      <w:bookmarkStart w:id="13" w:name="Xda42251455eb48a65f53481ccea8ff6ae927732"/>
      <w:bookmarkStart w:id="14" w:name="_Toc51832471"/>
      <w:r>
        <w:t>Metric Values Distribution by Index Region.</w:t>
      </w:r>
      <w:bookmarkEnd w:id="13"/>
      <w:bookmarkEnd w:id="14"/>
    </w:p>
    <w:p w14:paraId="3694F660" w14:textId="77777777" w:rsidR="00843C6A" w:rsidRDefault="00E162C3">
      <w:pPr>
        <w:pStyle w:val="FirstParagraph"/>
      </w:pPr>
      <w:r>
        <w:t xml:space="preserve">Note, metrics are calculated, by BioMonTools package, for all Index Regions even if not applicable. </w:t>
      </w:r>
      <w:r>
        <w:rPr>
          <w:noProof/>
        </w:rPr>
        <w:drawing>
          <wp:inline distT="0" distB="0" distL="0" distR="0" wp14:anchorId="3694F667" wp14:editId="3694F66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69" wp14:editId="3694F66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6B" wp14:editId="3694F66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6D" wp14:editId="3694F66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6F" wp14:editId="3694F67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71" wp14:editId="3694F67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73" wp14:editId="3694F67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75" wp14:editId="3694F676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77" wp14:editId="3694F67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79" wp14:editId="3694F67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7B" wp14:editId="3694F67C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4F661" w14:textId="77777777" w:rsidR="00843C6A" w:rsidRDefault="00E162C3">
      <w:pPr>
        <w:pStyle w:val="Heading2"/>
      </w:pPr>
      <w:bookmarkStart w:id="15" w:name="Xf7636c37fd16d682c2908fe45304c69d0df04e6"/>
      <w:bookmarkStart w:id="16" w:name="_Toc51832472"/>
      <w:r>
        <w:t>Metric Scores Distribution by Index Region.</w:t>
      </w:r>
      <w:bookmarkEnd w:id="15"/>
      <w:bookmarkEnd w:id="16"/>
    </w:p>
    <w:p w14:paraId="3694F662" w14:textId="77777777" w:rsidR="00843C6A" w:rsidRDefault="00E162C3">
      <w:pPr>
        <w:pStyle w:val="FirstParagraph"/>
      </w:pPr>
      <w:r>
        <w:t xml:space="preserve">Only metrics applied within each region are plotted. </w:t>
      </w:r>
      <w:r>
        <w:rPr>
          <w:noProof/>
        </w:rPr>
        <w:drawing>
          <wp:inline distT="0" distB="0" distL="0" distR="0" wp14:anchorId="3694F67D" wp14:editId="3694F67E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7F" wp14:editId="3694F68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81" wp14:editId="3694F682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83" wp14:editId="3694F684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85" wp14:editId="3694F686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87" wp14:editId="3694F688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89" wp14:editId="3694F68A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8B" wp14:editId="3694F68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8D" wp14:editId="3694F68E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94F68F" wp14:editId="3694F69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1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43C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616695" w14:textId="77777777" w:rsidR="00E162C3" w:rsidRDefault="00E162C3">
      <w:pPr>
        <w:spacing w:after="0"/>
      </w:pPr>
      <w:r>
        <w:separator/>
      </w:r>
    </w:p>
  </w:endnote>
  <w:endnote w:type="continuationSeparator" w:id="0">
    <w:p w14:paraId="2E06EF6C" w14:textId="77777777" w:rsidR="00E162C3" w:rsidRDefault="00E162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808812" w14:textId="77777777" w:rsidR="00E162C3" w:rsidRDefault="00E162C3">
      <w:r>
        <w:separator/>
      </w:r>
    </w:p>
  </w:footnote>
  <w:footnote w:type="continuationSeparator" w:id="0">
    <w:p w14:paraId="1A276997" w14:textId="77777777" w:rsidR="00E162C3" w:rsidRDefault="00E162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7649A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A5944"/>
    <w:rsid w:val="004E29B3"/>
    <w:rsid w:val="00590D07"/>
    <w:rsid w:val="00784D58"/>
    <w:rsid w:val="00843C6A"/>
    <w:rsid w:val="008D6863"/>
    <w:rsid w:val="00B86B75"/>
    <w:rsid w:val="00BC48D5"/>
    <w:rsid w:val="00C36279"/>
    <w:rsid w:val="00E162C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4F61B"/>
  <w15:docId w15:val="{A4468361-0E2B-4652-9ADD-C083B2837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4A594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A594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327</Words>
  <Characters>1865</Characters>
  <Application>Microsoft Office Word</Application>
  <DocSecurity>0</DocSecurity>
  <Lines>15</Lines>
  <Paragraphs>4</Paragraphs>
  <ScaleCrop>false</ScaleCrop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DEP Stream IBI Summary Report</dc:title>
  <dc:creator>BEN.BLOCK</dc:creator>
  <cp:keywords/>
  <cp:lastModifiedBy>Block, Ben</cp:lastModifiedBy>
  <cp:revision>2</cp:revision>
  <dcterms:created xsi:type="dcterms:W3CDTF">2020-09-24T13:33:00Z</dcterms:created>
  <dcterms:modified xsi:type="dcterms:W3CDTF">2020-09-24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4 09:33:30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